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D42" w:rsidRDefault="00ED6D42">
      <w:pPr>
        <w:snapToGrid w:val="0"/>
        <w:jc w:val="center"/>
        <w:rPr>
          <w:sz w:val="6"/>
          <w:szCs w:val="6"/>
        </w:rPr>
      </w:pPr>
    </w:p>
    <w:p w:rsidR="00ED6D42" w:rsidRDefault="00ED6D42">
      <w:pPr>
        <w:snapToGrid w:val="0"/>
        <w:jc w:val="center"/>
        <w:rPr>
          <w:sz w:val="6"/>
          <w:szCs w:val="6"/>
        </w:rPr>
      </w:pPr>
    </w:p>
    <w:p w:rsidR="00ED6D42" w:rsidRDefault="00ED6D42" w:rsidP="00475C85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 w:rsidR="007F14FB">
        <w:rPr>
          <w:rFonts w:ascii="黑体" w:eastAsia="黑体" w:hAnsi="黑体" w:hint="eastAsia"/>
          <w:sz w:val="32"/>
          <w:szCs w:val="32"/>
          <w:lang w:eastAsia="zh-CN"/>
        </w:rPr>
        <w:t>课程</w:t>
      </w:r>
      <w:r w:rsidR="00531494">
        <w:rPr>
          <w:rFonts w:ascii="黑体" w:eastAsia="黑体" w:hAnsi="黑体" w:hint="eastAsia"/>
          <w:sz w:val="32"/>
          <w:szCs w:val="32"/>
          <w:lang w:eastAsia="zh-CN"/>
        </w:rPr>
        <w:t>教学</w:t>
      </w:r>
      <w:r w:rsidR="00E43444">
        <w:rPr>
          <w:rFonts w:ascii="黑体" w:eastAsia="黑体" w:hAnsi="黑体" w:hint="eastAsia"/>
          <w:sz w:val="32"/>
          <w:szCs w:val="32"/>
          <w:lang w:eastAsia="zh-CN"/>
        </w:rPr>
        <w:t>进</w:t>
      </w:r>
      <w:r w:rsidR="007F14FB">
        <w:rPr>
          <w:rFonts w:ascii="黑体" w:eastAsia="黑体" w:hAnsi="黑体" w:hint="eastAsia"/>
          <w:sz w:val="32"/>
          <w:szCs w:val="32"/>
          <w:lang w:eastAsia="zh-CN"/>
        </w:rPr>
        <w:t>度</w:t>
      </w:r>
      <w:r w:rsidR="00531494">
        <w:rPr>
          <w:rFonts w:ascii="黑体" w:eastAsia="黑体" w:hAnsi="黑体" w:hint="eastAsia"/>
          <w:sz w:val="32"/>
          <w:szCs w:val="32"/>
          <w:lang w:eastAsia="zh-CN"/>
        </w:rPr>
        <w:t>计划</w:t>
      </w:r>
      <w:r>
        <w:rPr>
          <w:rFonts w:ascii="黑体" w:eastAsia="黑体" w:hAnsi="黑体" w:hint="eastAsia"/>
          <w:sz w:val="32"/>
          <w:szCs w:val="32"/>
          <w:lang w:eastAsia="zh-CN"/>
        </w:rPr>
        <w:t>表</w:t>
      </w:r>
    </w:p>
    <w:p w:rsidR="00475C85" w:rsidRPr="00DF7EBD" w:rsidRDefault="00475C85" w:rsidP="003E07A0">
      <w:pPr>
        <w:snapToGrid w:val="0"/>
        <w:spacing w:afterLines="50" w:after="180"/>
        <w:jc w:val="center"/>
        <w:rPr>
          <w:rFonts w:ascii="仿宋" w:eastAsia="仿宋" w:hAnsi="仿宋"/>
          <w:sz w:val="28"/>
          <w:szCs w:val="28"/>
        </w:rPr>
      </w:pPr>
    </w:p>
    <w:p w:rsidR="00ED6D42" w:rsidRPr="00DF7EBD" w:rsidRDefault="00ED6D42" w:rsidP="003E07A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 w:rsidRPr="00DF7EBD"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 w:rsidRPr="00DF7EBD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 w:rsidRPr="00DF7EBD"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118"/>
        <w:gridCol w:w="1560"/>
        <w:gridCol w:w="2693"/>
      </w:tblGrid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ED6D42" w:rsidRDefault="00BA6046" w:rsidP="00BC36D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BC36DC">
              <w:rPr>
                <w:rFonts w:ascii="宋体" w:eastAsia="宋体" w:hAnsi="宋体"/>
                <w:sz w:val="21"/>
                <w:szCs w:val="21"/>
                <w:lang w:eastAsia="zh-CN"/>
              </w:rPr>
              <w:t>468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693" w:type="dxa"/>
            <w:vAlign w:val="center"/>
          </w:tcPr>
          <w:p w:rsidR="00ED6D42" w:rsidRDefault="00BA604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高级英语3</w:t>
            </w:r>
          </w:p>
        </w:tc>
      </w:tr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ED6D42" w:rsidRDefault="00BC36D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693" w:type="dxa"/>
            <w:vAlign w:val="center"/>
          </w:tcPr>
          <w:p w:rsidR="00ED6D42" w:rsidRDefault="00BC36D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>32</w:t>
            </w:r>
          </w:p>
        </w:tc>
      </w:tr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A801CE"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 w:rsidR="00531494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ED6D42" w:rsidRPr="00A801CE" w:rsidRDefault="00E35FA1" w:rsidP="00B87FA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朱万玉、陶然、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693" w:type="dxa"/>
            <w:vAlign w:val="center"/>
          </w:tcPr>
          <w:p w:rsidR="00E35FA1" w:rsidRDefault="00E35FA1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277640685@qq.com</w:t>
            </w:r>
          </w:p>
          <w:p w:rsidR="00ED6D42" w:rsidRDefault="003E07A0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hyperlink r:id="rId7" w:history="1">
              <w:r w:rsidR="00B87FA6" w:rsidRPr="00D95BE0">
                <w:rPr>
                  <w:rStyle w:val="a4"/>
                  <w:rFonts w:ascii="宋体" w:eastAsia="宋体" w:hAnsi="宋体"/>
                  <w:sz w:val="21"/>
                  <w:szCs w:val="21"/>
                  <w:lang w:eastAsia="zh-CN"/>
                </w:rPr>
                <w:t>17064</w:t>
              </w:r>
              <w:r w:rsidR="00B87FA6" w:rsidRPr="00D95BE0">
                <w:rPr>
                  <w:rStyle w:val="a4"/>
                  <w:rFonts w:ascii="宋体" w:eastAsia="宋体" w:hAnsi="宋体" w:hint="eastAsia"/>
                  <w:sz w:val="21"/>
                  <w:szCs w:val="21"/>
                  <w:lang w:eastAsia="zh-CN"/>
                </w:rPr>
                <w:t>@gench.edu.cn</w:t>
              </w:r>
            </w:hyperlink>
          </w:p>
          <w:p w:rsidR="00B87FA6" w:rsidRPr="00A801CE" w:rsidRDefault="00B87FA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5031@gench.edu.cn</w:t>
            </w:r>
          </w:p>
        </w:tc>
      </w:tr>
      <w:tr w:rsidR="00ED6D42" w:rsidTr="000B6818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0B6818" w:rsidRPr="00A801CE" w:rsidRDefault="00B87FA6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proofErr w:type="gramStart"/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国</w:t>
            </w:r>
            <w:proofErr w:type="gramEnd"/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商B16-3，4</w:t>
            </w:r>
          </w:p>
        </w:tc>
        <w:tc>
          <w:tcPr>
            <w:tcW w:w="1560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693" w:type="dxa"/>
            <w:vAlign w:val="center"/>
          </w:tcPr>
          <w:p w:rsidR="00ED6D42" w:rsidRPr="00A801CE" w:rsidRDefault="00ED12DB" w:rsidP="00B87FA6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一教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14，210，405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，</w:t>
            </w:r>
            <w:r w:rsidR="00B87FA6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5E557B">
        <w:trPr>
          <w:trHeight w:val="571"/>
        </w:trPr>
        <w:tc>
          <w:tcPr>
            <w:tcW w:w="1418" w:type="dxa"/>
            <w:vAlign w:val="center"/>
          </w:tcPr>
          <w:p w:rsidR="005E557B" w:rsidRPr="00A801CE" w:rsidRDefault="005E557B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C63FA6" w:rsidRPr="00A801CE" w:rsidRDefault="00B87FA6" w:rsidP="00BC36DC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二上午第三四节课。地点9217。 电</w:t>
            </w:r>
            <w:bookmarkStart w:id="0" w:name="_GoBack"/>
            <w:bookmarkEnd w:id="0"/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话：13601989587</w:t>
            </w:r>
          </w:p>
        </w:tc>
      </w:tr>
      <w:tr w:rsidR="00ED6D42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ED6D42" w:rsidRPr="00A801CE" w:rsidRDefault="004204CC" w:rsidP="004204CC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>
              <w:rPr>
                <w:rFonts w:cs="宋体" w:hint="eastAsia"/>
                <w:color w:val="000000"/>
                <w:sz w:val="20"/>
                <w:szCs w:val="20"/>
              </w:rPr>
              <w:t>《</w:t>
            </w:r>
            <w:r w:rsidRPr="00217EA0"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高级英语</w:t>
            </w:r>
            <w:r>
              <w:rPr>
                <w:rFonts w:cs="宋体" w:hint="eastAsia"/>
                <w:color w:val="000000"/>
                <w:sz w:val="20"/>
                <w:szCs w:val="20"/>
              </w:rPr>
              <w:t>》（第</w:t>
            </w:r>
            <w:r w:rsidRPr="00217EA0">
              <w:rPr>
                <w:rFonts w:ascii="等线" w:eastAsia="等线" w:hAnsi="等线" w:cs="宋体" w:hint="eastAsia"/>
                <w:color w:val="000000"/>
                <w:sz w:val="20"/>
                <w:szCs w:val="20"/>
                <w:lang w:eastAsia="zh-CN"/>
              </w:rPr>
              <w:t>一</w:t>
            </w:r>
            <w:r w:rsidR="00BA6046" w:rsidRPr="003B5289">
              <w:rPr>
                <w:rFonts w:cs="宋体" w:hint="eastAsia"/>
                <w:color w:val="000000"/>
                <w:sz w:val="20"/>
                <w:szCs w:val="20"/>
              </w:rPr>
              <w:t>册），何兆熊主编，上海外语教育出版社，</w:t>
            </w:r>
            <w:r w:rsidR="00BA6046" w:rsidRPr="003B5289">
              <w:rPr>
                <w:color w:val="000000"/>
                <w:sz w:val="20"/>
                <w:szCs w:val="20"/>
              </w:rPr>
              <w:t>20</w:t>
            </w:r>
            <w:r>
              <w:rPr>
                <w:color w:val="000000"/>
                <w:sz w:val="20"/>
                <w:szCs w:val="20"/>
              </w:rPr>
              <w:t>14</w:t>
            </w:r>
            <w:r w:rsidR="00BA6046" w:rsidRPr="003B5289">
              <w:rPr>
                <w:rFonts w:cs="宋体" w:hint="eastAsia"/>
                <w:color w:val="000000"/>
                <w:sz w:val="20"/>
                <w:szCs w:val="20"/>
              </w:rPr>
              <w:t>年</w:t>
            </w:r>
          </w:p>
        </w:tc>
      </w:tr>
      <w:tr w:rsidR="00ED6D42">
        <w:trPr>
          <w:trHeight w:val="571"/>
        </w:trPr>
        <w:tc>
          <w:tcPr>
            <w:tcW w:w="1418" w:type="dxa"/>
            <w:vAlign w:val="center"/>
          </w:tcPr>
          <w:p w:rsidR="00ED6D42" w:rsidRPr="00A801CE" w:rsidRDefault="00ED6D42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 w:rsidRPr="00A801CE"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ED6D42" w:rsidRPr="00A801CE" w:rsidRDefault="00BA6046">
            <w:pPr>
              <w:tabs>
                <w:tab w:val="left" w:pos="532"/>
              </w:tabs>
              <w:spacing w:line="340" w:lineRule="exact"/>
              <w:rPr>
                <w:rFonts w:ascii="宋体" w:hAnsi="宋体"/>
                <w:kern w:val="0"/>
                <w:sz w:val="21"/>
                <w:szCs w:val="21"/>
              </w:rPr>
            </w:pPr>
            <w:r w:rsidRPr="003B5289">
              <w:rPr>
                <w:rFonts w:cs="宋体" w:hint="eastAsia"/>
                <w:color w:val="000000"/>
                <w:sz w:val="20"/>
                <w:szCs w:val="20"/>
              </w:rPr>
              <w:t>《最新英美报刊选读》陈忠利编著，中国人民出版社，</w:t>
            </w:r>
            <w:r w:rsidRPr="003B5289">
              <w:rPr>
                <w:color w:val="000000"/>
                <w:sz w:val="20"/>
                <w:szCs w:val="20"/>
              </w:rPr>
              <w:t>2006</w:t>
            </w:r>
            <w:r w:rsidRPr="003B5289">
              <w:rPr>
                <w:rFonts w:cs="宋体" w:hint="eastAsia"/>
                <w:color w:val="000000"/>
                <w:sz w:val="20"/>
                <w:szCs w:val="20"/>
              </w:rPr>
              <w:t>年</w:t>
            </w:r>
            <w:r w:rsidRPr="003B5289">
              <w:rPr>
                <w:color w:val="000000"/>
                <w:sz w:val="20"/>
                <w:szCs w:val="20"/>
              </w:rPr>
              <w:t>1</w:t>
            </w:r>
            <w:r w:rsidRPr="003B5289">
              <w:rPr>
                <w:rFonts w:cs="宋体" w:hint="eastAsia"/>
                <w:color w:val="000000"/>
                <w:sz w:val="20"/>
                <w:szCs w:val="20"/>
              </w:rPr>
              <w:t>月</w:t>
            </w:r>
          </w:p>
        </w:tc>
      </w:tr>
    </w:tbl>
    <w:p w:rsidR="00ED6D42" w:rsidRDefault="00ED6D42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ED6D42" w:rsidRPr="00DF7EBD" w:rsidRDefault="00E72C30" w:rsidP="003E07A0">
      <w:pPr>
        <w:snapToGrid w:val="0"/>
        <w:spacing w:beforeLines="50" w:before="18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 w:rsidRPr="00DF7EBD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</w:t>
      </w:r>
      <w:r w:rsidR="00ED6D42" w:rsidRPr="00DF7EBD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课程教学进度</w:t>
      </w:r>
    </w:p>
    <w:tbl>
      <w:tblPr>
        <w:tblW w:w="8789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3877"/>
        <w:gridCol w:w="2268"/>
        <w:gridCol w:w="1985"/>
      </w:tblGrid>
      <w:tr w:rsidR="000D033F" w:rsidRPr="000439B6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0457BB" w:rsidRDefault="000D033F" w:rsidP="000457BB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0D033F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B276C4" w:rsidRDefault="000D033F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  <w:r w:rsidR="004204CC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0D033F" w:rsidRPr="00BA6046" w:rsidRDefault="00BA6046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BA6046">
              <w:rPr>
                <w:rFonts w:ascii="宋体" w:eastAsia="宋体" w:hAnsi="宋体" w:cs="Arial" w:hint="eastAsia"/>
                <w:kern w:val="0"/>
                <w:lang w:eastAsia="zh-CN"/>
              </w:rPr>
              <w:t>Ne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a</w:t>
            </w:r>
            <w:r w:rsidR="00A32DE0">
              <w:rPr>
                <w:rFonts w:ascii="宋体" w:eastAsia="宋体" w:hAnsi="宋体" w:cs="Arial" w:hint="eastAsia"/>
                <w:kern w:val="0"/>
                <w:lang w:eastAsia="zh-CN"/>
              </w:rPr>
              <w:t>t P</w:t>
            </w:r>
            <w:r w:rsidRPr="00BA6046">
              <w:rPr>
                <w:rFonts w:ascii="宋体" w:eastAsia="宋体" w:hAnsi="宋体" w:cs="Arial" w:hint="eastAsia"/>
                <w:kern w:val="0"/>
                <w:lang w:eastAsia="zh-CN"/>
              </w:rPr>
              <w:t>eople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vs. Sloppy </w:t>
            </w:r>
            <w:r w:rsidR="00A32DE0">
              <w:rPr>
                <w:rFonts w:ascii="宋体" w:eastAsia="宋体" w:hAnsi="宋体" w:cs="Arial" w:hint="eastAsia"/>
                <w:kern w:val="0"/>
                <w:lang w:eastAsia="zh-CN"/>
              </w:rPr>
              <w:t>P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ople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0D033F" w:rsidRPr="00A32DE0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0D033F" w:rsidRPr="00A32DE0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4204C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  <w:t>2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 w:rsidR="00A32DE0"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A32DE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P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ain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I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s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N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ot the Ultimate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E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nemy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  <w:r w:rsidR="004204CC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A32DE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xford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4204C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  <w:t>5</w:t>
            </w: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</w:t>
            </w:r>
            <w:r w:rsidR="00A32DE0"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4204CC">
            <w:pPr>
              <w:widowControl/>
              <w:ind w:leftChars="100" w:left="480" w:hangingChars="100" w:hanging="240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O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n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the A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rt of </w:t>
            </w:r>
            <w:r>
              <w:rPr>
                <w:rFonts w:ascii="宋体" w:eastAsia="宋体" w:hAnsi="宋体" w:cs="Arial" w:hint="eastAsia"/>
                <w:kern w:val="0"/>
                <w:lang w:eastAsia="zh-CN"/>
              </w:rPr>
              <w:t>Living with O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ther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 w:rsidP="004204C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7</w:t>
            </w:r>
            <w:r w:rsidR="004204CC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、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A32DE0" w:rsidRDefault="00A32DE0" w:rsidP="00A32DE0">
            <w:pPr>
              <w:widowControl/>
              <w:ind w:firstLine="357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French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and </w:t>
            </w:r>
            <w:r w:rsidRPr="00A32DE0">
              <w:rPr>
                <w:rFonts w:ascii="宋体" w:eastAsia="宋体" w:hAnsi="宋体" w:cs="Arial"/>
                <w:kern w:val="0"/>
                <w:lang w:eastAsia="zh-CN"/>
              </w:rPr>
              <w:t>English</w:t>
            </w: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A32DE0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lang w:eastAsia="zh-CN"/>
              </w:rPr>
            </w:pPr>
            <w:r w:rsidRPr="00A32DE0">
              <w:rPr>
                <w:rFonts w:ascii="宋体" w:eastAsia="宋体" w:hAnsi="宋体" w:cs="Arial" w:hint="eastAsia"/>
                <w:kern w:val="0"/>
                <w:lang w:eastAsia="zh-CN"/>
              </w:rPr>
              <w:t>Exercises in T.C&amp;L.W.</w:t>
            </w:r>
          </w:p>
        </w:tc>
      </w:tr>
      <w:tr w:rsidR="00A32DE0" w:rsidRPr="00B276C4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B276C4"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A32DE0" w:rsidRPr="00B276C4" w:rsidRDefault="00A32DE0" w:rsidP="00C06FE5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周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 w:rsidRPr="000457B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试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A32DE0" w:rsidRPr="00B276C4" w:rsidRDefault="00A32DE0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:rsidR="00AA67D2" w:rsidRDefault="00AA67D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B3032" w:rsidRDefault="003B3032" w:rsidP="00AA67D2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0457BB" w:rsidRDefault="000D033F" w:rsidP="003E07A0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 w:rsidRPr="000D033F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 w:rsidRPr="000D033F"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 w:rsidRPr="000D033F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 w:rsidRPr="000D033F"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 w:rsidR="009378D3"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pPr w:leftFromText="180" w:rightFromText="180" w:vertAnchor="text" w:horzAnchor="margin" w:tblpXSpec="center" w:tblpY="224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103"/>
        <w:gridCol w:w="1843"/>
      </w:tblGrid>
      <w:tr w:rsidR="00ED12DB" w:rsidTr="00D227F5">
        <w:tc>
          <w:tcPr>
            <w:tcW w:w="1809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总评构成（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1+</w:t>
            </w:r>
            <w:r>
              <w:rPr>
                <w:rFonts w:ascii="宋体" w:hAnsi="宋体"/>
                <w:bCs/>
                <w:color w:val="000000"/>
                <w:szCs w:val="20"/>
              </w:rPr>
              <w:t>X</w:t>
            </w:r>
            <w:r>
              <w:rPr>
                <w:rFonts w:ascii="宋体" w:hAnsi="宋体" w:hint="eastAsia"/>
                <w:bCs/>
                <w:color w:val="000000"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  <w:highlight w:val="yellow"/>
              </w:rPr>
              <w:t>占比</w:t>
            </w:r>
          </w:p>
        </w:tc>
      </w:tr>
      <w:tr w:rsidR="00ED12DB" w:rsidTr="00D227F5">
        <w:tc>
          <w:tcPr>
            <w:tcW w:w="1809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  <w:highlight w:val="yellow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  <w:highlight w:val="yellow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纸笔测试</w:t>
            </w:r>
          </w:p>
        </w:tc>
        <w:tc>
          <w:tcPr>
            <w:tcW w:w="184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60%</w:t>
            </w:r>
          </w:p>
        </w:tc>
      </w:tr>
      <w:tr w:rsidR="00ED12DB" w:rsidTr="00D227F5">
        <w:tc>
          <w:tcPr>
            <w:tcW w:w="1809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  <w:highlight w:val="yellow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  <w:highlight w:val="yellow"/>
              </w:rPr>
              <w:t>X1</w:t>
            </w:r>
          </w:p>
        </w:tc>
        <w:tc>
          <w:tcPr>
            <w:tcW w:w="510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20%</w:t>
            </w:r>
          </w:p>
        </w:tc>
      </w:tr>
      <w:tr w:rsidR="00ED12DB" w:rsidTr="00D227F5">
        <w:tc>
          <w:tcPr>
            <w:tcW w:w="1809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  <w:highlight w:val="yellow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  <w:highlight w:val="yellow"/>
              </w:rPr>
              <w:t>X2</w:t>
            </w:r>
          </w:p>
        </w:tc>
        <w:tc>
          <w:tcPr>
            <w:tcW w:w="510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纸笔测验</w:t>
            </w:r>
          </w:p>
        </w:tc>
        <w:tc>
          <w:tcPr>
            <w:tcW w:w="1843" w:type="dxa"/>
            <w:shd w:val="clear" w:color="auto" w:fill="auto"/>
          </w:tcPr>
          <w:p w:rsidR="00ED12DB" w:rsidRDefault="00ED12DB" w:rsidP="003E07A0">
            <w:pPr>
              <w:snapToGrid w:val="0"/>
              <w:spacing w:beforeLines="50" w:before="180" w:afterLines="50" w:after="180"/>
              <w:jc w:val="center"/>
              <w:rPr>
                <w:rFonts w:ascii="宋体" w:hAnsi="宋体"/>
                <w:bCs/>
                <w:color w:val="000000"/>
                <w:szCs w:val="20"/>
              </w:rPr>
            </w:pPr>
            <w:r>
              <w:rPr>
                <w:rFonts w:ascii="宋体" w:hAnsi="宋体" w:hint="eastAsia"/>
                <w:bCs/>
                <w:color w:val="000000"/>
                <w:szCs w:val="20"/>
              </w:rPr>
              <w:t>20%</w:t>
            </w:r>
          </w:p>
        </w:tc>
      </w:tr>
    </w:tbl>
    <w:p w:rsidR="00ED12DB" w:rsidRDefault="00ED12DB" w:rsidP="003E07A0">
      <w:pPr>
        <w:snapToGrid w:val="0"/>
        <w:spacing w:beforeLines="100" w:before="360" w:afterLines="50" w:after="18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78027D" w:rsidRDefault="0078027D"/>
    <w:p w:rsidR="00AA67D2" w:rsidRPr="00DF7EBD" w:rsidRDefault="00AA67D2" w:rsidP="0056023E">
      <w:pPr>
        <w:tabs>
          <w:tab w:val="left" w:pos="3210"/>
          <w:tab w:val="left" w:pos="7560"/>
        </w:tabs>
        <w:spacing w:beforeLines="20" w:before="72" w:line="360" w:lineRule="auto"/>
        <w:jc w:val="both"/>
        <w:outlineLvl w:val="0"/>
        <w:rPr>
          <w:rFonts w:ascii="仿宋" w:eastAsia="仿宋" w:hAnsi="仿宋"/>
          <w:sz w:val="28"/>
          <w:szCs w:val="28"/>
        </w:rPr>
      </w:pP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 w:rsidR="00AC1E1F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</w:t>
      </w:r>
      <w:r w:rsidR="00B4093B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朱万玉、</w:t>
      </w:r>
      <w:r w:rsidR="00B87FA6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陶然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</w:t>
      </w:r>
      <w:r w:rsidR="003B3032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</w:t>
      </w: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系</w:t>
      </w: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</w:t>
      </w:r>
      <w:r w:rsidR="00B4093B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       </w:t>
      </w:r>
      <w:r w:rsidRPr="00DF7EBD">
        <w:rPr>
          <w:rFonts w:ascii="仿宋" w:eastAsia="仿宋" w:hAnsi="仿宋" w:hint="eastAsia"/>
          <w:color w:val="000000"/>
          <w:position w:val="-20"/>
          <w:sz w:val="28"/>
          <w:szCs w:val="28"/>
        </w:rPr>
        <w:t xml:space="preserve"> 日期：</w:t>
      </w:r>
    </w:p>
    <w:sectPr w:rsidR="00AA67D2" w:rsidRPr="00DF7EBD" w:rsidSect="000457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780A" w:rsidRDefault="00EE780A">
      <w:r>
        <w:separator/>
      </w:r>
    </w:p>
  </w:endnote>
  <w:endnote w:type="continuationSeparator" w:id="0">
    <w:p w:rsidR="00EE780A" w:rsidRDefault="00EE7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華康儷中黑">
    <w:altName w:val="宋体"/>
    <w:charset w:val="88"/>
    <w:family w:val="modern"/>
    <w:pitch w:val="default"/>
    <w:sig w:usb0="00000000" w:usb1="28091800" w:usb2="00000016" w:usb3="00000000" w:csb0="00100000" w:csb1="00000000"/>
  </w:font>
  <w:font w:name="ITC Bookman Demi">
    <w:altName w:val="Georgia"/>
    <w:charset w:val="00"/>
    <w:family w:val="roman"/>
    <w:pitch w:val="default"/>
    <w:sig w:usb0="00000001" w:usb1="00000000" w:usb2="00000000" w:usb3="00000000" w:csb0="00000093" w:csb1="00000000"/>
  </w:font>
  <w:font w:name="華康粗圓體">
    <w:altName w:val="MingLiU"/>
    <w:charset w:val="88"/>
    <w:family w:val="modern"/>
    <w:pitch w:val="default"/>
    <w:sig w:usb0="80000001" w:usb1="28091800" w:usb2="00000016" w:usb3="00000000" w:csb0="00100000" w:csb1="00000000"/>
  </w:font>
  <w:font w:name="DotumChe">
    <w:altName w:val="Arial Unicode MS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1E1F" w:rsidRDefault="00AC1E1F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AC1E1F" w:rsidRDefault="00B87FA6">
    <w:pPr>
      <w:pStyle w:val="a6"/>
      <w:ind w:right="360"/>
    </w:pPr>
    <w:r>
      <w:rPr>
        <w:noProof/>
        <w:lang w:eastAsia="zh-CN"/>
      </w:rPr>
      <w:drawing>
        <wp:inline distT="0" distB="0" distL="0" distR="0">
          <wp:extent cx="6619875" cy="247650"/>
          <wp:effectExtent l="19050" t="0" r="952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9875" cy="247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1E1F" w:rsidRDefault="00AC1E1F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3E07A0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1</w:t>
    </w:r>
    <w:r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AC1E1F" w:rsidRPr="00B44DC3" w:rsidRDefault="00AC1E1F" w:rsidP="003E07A0">
    <w:pPr>
      <w:snapToGrid w:val="0"/>
      <w:spacing w:beforeLines="50" w:before="120" w:afterLines="50" w:after="120"/>
      <w:jc w:val="both"/>
      <w:rPr>
        <w:sz w:val="18"/>
        <w:szCs w:val="18"/>
      </w:rPr>
    </w:pPr>
    <w:r w:rsidRPr="00B44DC3"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 w:rsidRPr="00B44DC3"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 w:rsidRPr="00B44DC3"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07A0" w:rsidRDefault="003E07A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780A" w:rsidRDefault="00EE780A">
      <w:r>
        <w:separator/>
      </w:r>
    </w:p>
  </w:footnote>
  <w:footnote w:type="continuationSeparator" w:id="0">
    <w:p w:rsidR="00EE780A" w:rsidRDefault="00EE78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1E1F" w:rsidRDefault="00B87FA6" w:rsidP="003E07A0">
    <w:pPr>
      <w:pStyle w:val="a5"/>
      <w:spacing w:beforeLines="30" w:before="72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23D7" w:rsidRPr="00E223D7" w:rsidRDefault="00E223D7" w:rsidP="00E223D7">
    <w:pPr>
      <w:rPr>
        <w:rFonts w:ascii="宋体" w:eastAsia="宋体" w:hAnsi="宋体"/>
        <w:spacing w:val="20"/>
        <w:lang w:eastAsia="zh-CN"/>
      </w:rPr>
    </w:pPr>
  </w:p>
  <w:p w:rsidR="00E223D7" w:rsidRPr="00E223D7" w:rsidRDefault="00E223D7" w:rsidP="00E223D7">
    <w:pPr>
      <w:rPr>
        <w:rFonts w:ascii="宋体" w:eastAsia="宋体" w:hAnsi="宋体"/>
        <w:spacing w:val="20"/>
      </w:rPr>
    </w:pPr>
    <w:r w:rsidRPr="00E223D7">
      <w:rPr>
        <w:rFonts w:ascii="宋体" w:eastAsia="宋体" w:hAnsi="宋体" w:hint="eastAsia"/>
        <w:spacing w:val="20"/>
      </w:rPr>
      <w:t>SJQU-</w:t>
    </w:r>
    <w:r w:rsidRPr="00E223D7">
      <w:rPr>
        <w:rFonts w:ascii="宋体" w:eastAsia="宋体" w:hAnsi="宋体"/>
        <w:spacing w:val="20"/>
      </w:rPr>
      <w:t>Q</w:t>
    </w:r>
    <w:r w:rsidRPr="00E223D7">
      <w:rPr>
        <w:rFonts w:ascii="宋体" w:eastAsia="宋体" w:hAnsi="宋体" w:hint="eastAsia"/>
        <w:spacing w:val="20"/>
        <w:lang w:eastAsia="zh-CN"/>
      </w:rPr>
      <w:t>R</w:t>
    </w:r>
    <w:r w:rsidRPr="00E223D7">
      <w:rPr>
        <w:rFonts w:ascii="宋体" w:eastAsia="宋体" w:hAnsi="宋体" w:hint="eastAsia"/>
        <w:spacing w:val="20"/>
      </w:rPr>
      <w:t>-</w:t>
    </w:r>
    <w:r w:rsidRPr="00E223D7">
      <w:rPr>
        <w:rFonts w:ascii="宋体" w:eastAsia="宋体" w:hAnsi="宋体" w:hint="eastAsia"/>
        <w:spacing w:val="20"/>
        <w:lang w:eastAsia="zh-CN"/>
      </w:rPr>
      <w:t>JW</w:t>
    </w:r>
    <w:r w:rsidRPr="00E223D7">
      <w:rPr>
        <w:rFonts w:ascii="宋体" w:eastAsia="宋体" w:hAnsi="宋体" w:hint="eastAsia"/>
        <w:spacing w:val="20"/>
      </w:rPr>
      <w:t>-</w:t>
    </w:r>
    <w:r w:rsidRPr="00E223D7">
      <w:rPr>
        <w:rFonts w:ascii="宋体" w:eastAsia="宋体" w:hAnsi="宋体"/>
        <w:spacing w:val="20"/>
      </w:rPr>
      <w:t>0</w:t>
    </w:r>
    <w:r w:rsidRPr="00E223D7">
      <w:rPr>
        <w:rFonts w:ascii="宋体" w:eastAsia="宋体" w:hAnsi="宋体" w:hint="eastAsia"/>
        <w:spacing w:val="20"/>
        <w:lang w:eastAsia="zh-CN"/>
      </w:rPr>
      <w:t>11</w:t>
    </w:r>
    <w:r w:rsidRPr="00E223D7">
      <w:rPr>
        <w:rFonts w:ascii="宋体" w:eastAsia="宋体" w:hAnsi="宋体" w:hint="eastAsia"/>
        <w:spacing w:val="20"/>
      </w:rPr>
      <w:t>（A</w:t>
    </w:r>
    <w:r w:rsidRPr="00E223D7">
      <w:rPr>
        <w:rFonts w:ascii="宋体" w:eastAsia="宋体" w:hAnsi="宋体"/>
        <w:spacing w:val="20"/>
      </w:rPr>
      <w:t>0）</w:t>
    </w:r>
  </w:p>
  <w:p w:rsidR="00AC1E1F" w:rsidRPr="00EE780A" w:rsidRDefault="00AC1E1F" w:rsidP="003E07A0">
    <w:pPr>
      <w:pStyle w:val="a5"/>
      <w:spacing w:beforeLines="30" w:before="72"/>
      <w:rPr>
        <w:rFonts w:ascii="華康儷中黑" w:eastAsia="宋体"/>
        <w:sz w:val="32"/>
        <w:szCs w:val="32"/>
        <w:lang w:eastAsia="zh-C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07A0" w:rsidRDefault="003E07A0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1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MLcAMiwtLM0sTJV0lIJTi4sz8/NACgxrASGZ4c0sAAAA"/>
  </w:docVars>
  <w:rsids>
    <w:rsidRoot w:val="00475657"/>
    <w:rsid w:val="00001A9A"/>
    <w:rsid w:val="000138B2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7FB2"/>
    <w:rsid w:val="00094CE3"/>
    <w:rsid w:val="000A22C6"/>
    <w:rsid w:val="000A5A1C"/>
    <w:rsid w:val="000A5D03"/>
    <w:rsid w:val="000B165C"/>
    <w:rsid w:val="000B38AB"/>
    <w:rsid w:val="000B6818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03DA5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7389"/>
    <w:rsid w:val="001C2E51"/>
    <w:rsid w:val="001C57B1"/>
    <w:rsid w:val="001D1C00"/>
    <w:rsid w:val="001D3C62"/>
    <w:rsid w:val="001D6B75"/>
    <w:rsid w:val="001E3DBD"/>
    <w:rsid w:val="001E76D4"/>
    <w:rsid w:val="001F430C"/>
    <w:rsid w:val="001F52A9"/>
    <w:rsid w:val="001F610E"/>
    <w:rsid w:val="002002FC"/>
    <w:rsid w:val="00207629"/>
    <w:rsid w:val="00212E8E"/>
    <w:rsid w:val="002174A6"/>
    <w:rsid w:val="0021779C"/>
    <w:rsid w:val="00217EA0"/>
    <w:rsid w:val="00233384"/>
    <w:rsid w:val="00233529"/>
    <w:rsid w:val="00280A20"/>
    <w:rsid w:val="00283A9D"/>
    <w:rsid w:val="00290EB6"/>
    <w:rsid w:val="002A0689"/>
    <w:rsid w:val="002C578A"/>
    <w:rsid w:val="002D21B9"/>
    <w:rsid w:val="002E0E77"/>
    <w:rsid w:val="002E39E6"/>
    <w:rsid w:val="002E7F5C"/>
    <w:rsid w:val="002F20BD"/>
    <w:rsid w:val="002F2551"/>
    <w:rsid w:val="002F4DC5"/>
    <w:rsid w:val="00300031"/>
    <w:rsid w:val="00302917"/>
    <w:rsid w:val="00323A00"/>
    <w:rsid w:val="00325BFB"/>
    <w:rsid w:val="00326D1F"/>
    <w:rsid w:val="00331EC3"/>
    <w:rsid w:val="00340792"/>
    <w:rsid w:val="00344C4C"/>
    <w:rsid w:val="00345D55"/>
    <w:rsid w:val="00345ED6"/>
    <w:rsid w:val="00346279"/>
    <w:rsid w:val="003475AA"/>
    <w:rsid w:val="00350091"/>
    <w:rsid w:val="00355A41"/>
    <w:rsid w:val="00360E7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B1E31"/>
    <w:rsid w:val="003B3032"/>
    <w:rsid w:val="003B6082"/>
    <w:rsid w:val="003B78CD"/>
    <w:rsid w:val="003B7925"/>
    <w:rsid w:val="003B79A5"/>
    <w:rsid w:val="003B7E66"/>
    <w:rsid w:val="003C2AFE"/>
    <w:rsid w:val="003D016C"/>
    <w:rsid w:val="003D2737"/>
    <w:rsid w:val="003E07A0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04CC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52F8A"/>
    <w:rsid w:val="00554878"/>
    <w:rsid w:val="0056023E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54FC"/>
    <w:rsid w:val="005E29D2"/>
    <w:rsid w:val="005E557B"/>
    <w:rsid w:val="005E7A88"/>
    <w:rsid w:val="005F0931"/>
    <w:rsid w:val="005F2CBF"/>
    <w:rsid w:val="00610D8C"/>
    <w:rsid w:val="006123C8"/>
    <w:rsid w:val="006146E0"/>
    <w:rsid w:val="006208E9"/>
    <w:rsid w:val="0062514D"/>
    <w:rsid w:val="0062610F"/>
    <w:rsid w:val="00627E27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4CF5"/>
    <w:rsid w:val="007308B2"/>
    <w:rsid w:val="00734875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8F2D76"/>
    <w:rsid w:val="00900A34"/>
    <w:rsid w:val="009035F1"/>
    <w:rsid w:val="00907A67"/>
    <w:rsid w:val="0091127F"/>
    <w:rsid w:val="009168F4"/>
    <w:rsid w:val="00920D39"/>
    <w:rsid w:val="00922B9C"/>
    <w:rsid w:val="0092367E"/>
    <w:rsid w:val="00925AAB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7100A"/>
    <w:rsid w:val="00973BAA"/>
    <w:rsid w:val="00975747"/>
    <w:rsid w:val="009859BF"/>
    <w:rsid w:val="00990BDA"/>
    <w:rsid w:val="009937CB"/>
    <w:rsid w:val="009959B1"/>
    <w:rsid w:val="0099751B"/>
    <w:rsid w:val="009A4AC6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4AC7"/>
    <w:rsid w:val="009D5969"/>
    <w:rsid w:val="009E4677"/>
    <w:rsid w:val="009F2975"/>
    <w:rsid w:val="009F564F"/>
    <w:rsid w:val="009F660E"/>
    <w:rsid w:val="009F725E"/>
    <w:rsid w:val="009F7496"/>
    <w:rsid w:val="00A0348E"/>
    <w:rsid w:val="00A03F18"/>
    <w:rsid w:val="00A04CBF"/>
    <w:rsid w:val="00A11900"/>
    <w:rsid w:val="00A13721"/>
    <w:rsid w:val="00A15947"/>
    <w:rsid w:val="00A165AD"/>
    <w:rsid w:val="00A20498"/>
    <w:rsid w:val="00A20819"/>
    <w:rsid w:val="00A26225"/>
    <w:rsid w:val="00A32DE0"/>
    <w:rsid w:val="00A3339A"/>
    <w:rsid w:val="00A33917"/>
    <w:rsid w:val="00A36DF9"/>
    <w:rsid w:val="00A47514"/>
    <w:rsid w:val="00A505AB"/>
    <w:rsid w:val="00A6016E"/>
    <w:rsid w:val="00A6030A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1E1F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093B"/>
    <w:rsid w:val="00B438B9"/>
    <w:rsid w:val="00B44DC3"/>
    <w:rsid w:val="00B527EC"/>
    <w:rsid w:val="00B70A96"/>
    <w:rsid w:val="00B751A9"/>
    <w:rsid w:val="00B7624C"/>
    <w:rsid w:val="00B767B7"/>
    <w:rsid w:val="00B87FA6"/>
    <w:rsid w:val="00BA5396"/>
    <w:rsid w:val="00BA6046"/>
    <w:rsid w:val="00BB00B3"/>
    <w:rsid w:val="00BC09B7"/>
    <w:rsid w:val="00BC36DC"/>
    <w:rsid w:val="00BC622E"/>
    <w:rsid w:val="00BE1F18"/>
    <w:rsid w:val="00BE7EFB"/>
    <w:rsid w:val="00BF7135"/>
    <w:rsid w:val="00C04815"/>
    <w:rsid w:val="00C06FE5"/>
    <w:rsid w:val="00C13E75"/>
    <w:rsid w:val="00C15FA6"/>
    <w:rsid w:val="00C164B5"/>
    <w:rsid w:val="00C170D9"/>
    <w:rsid w:val="00C22366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3FA6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C0BE5"/>
    <w:rsid w:val="00CC7DCB"/>
    <w:rsid w:val="00CE12AB"/>
    <w:rsid w:val="00CE601F"/>
    <w:rsid w:val="00CF057C"/>
    <w:rsid w:val="00CF089F"/>
    <w:rsid w:val="00CF317D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27F5"/>
    <w:rsid w:val="00D237C7"/>
    <w:rsid w:val="00D36F07"/>
    <w:rsid w:val="00D51526"/>
    <w:rsid w:val="00D5461A"/>
    <w:rsid w:val="00D547FE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78C9"/>
    <w:rsid w:val="00DC7AA0"/>
    <w:rsid w:val="00DD0E64"/>
    <w:rsid w:val="00DD3088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23D7"/>
    <w:rsid w:val="00E27623"/>
    <w:rsid w:val="00E31628"/>
    <w:rsid w:val="00E32DD8"/>
    <w:rsid w:val="00E35FA1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1E04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12DB"/>
    <w:rsid w:val="00ED41B5"/>
    <w:rsid w:val="00ED6D42"/>
    <w:rsid w:val="00EE1656"/>
    <w:rsid w:val="00EE780A"/>
    <w:rsid w:val="00EF09CE"/>
    <w:rsid w:val="00F017A7"/>
    <w:rsid w:val="00F02E1D"/>
    <w:rsid w:val="00F03CA8"/>
    <w:rsid w:val="00F04720"/>
    <w:rsid w:val="00F2112C"/>
    <w:rsid w:val="00F22491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851F0"/>
    <w:rsid w:val="00F91469"/>
    <w:rsid w:val="00F938D7"/>
    <w:rsid w:val="00F968BE"/>
    <w:rsid w:val="00FA57E1"/>
    <w:rsid w:val="00FB15A4"/>
    <w:rsid w:val="00FB1F55"/>
    <w:rsid w:val="00FB4AE3"/>
    <w:rsid w:val="00FD313C"/>
    <w:rsid w:val="00FE319F"/>
    <w:rsid w:val="00FE6709"/>
    <w:rsid w:val="00FF2D60"/>
    <w:rsid w:val="0B02141F"/>
    <w:rsid w:val="0DB76A4A"/>
    <w:rsid w:val="6531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17064@gench.edu.cn" TargetMode="External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9</Words>
  <Characters>440</Characters>
  <Application>Microsoft Office Word</Application>
  <DocSecurity>0</DocSecurity>
  <PresentationFormat/>
  <Lines>3</Lines>
  <Paragraphs>1</Paragraphs>
  <Slides>0</Slides>
  <Notes>0</Notes>
  <HiddenSlides>0</HiddenSlides>
  <MMClips>0</MMClips>
  <ScaleCrop>false</ScaleCrop>
  <Company>CMT</Company>
  <LinksUpToDate>false</LinksUpToDate>
  <CharactersWithSpaces>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deeplm</cp:lastModifiedBy>
  <cp:revision>3</cp:revision>
  <cp:lastPrinted>2019-09-01T12:04:00Z</cp:lastPrinted>
  <dcterms:created xsi:type="dcterms:W3CDTF">2019-09-01T10:41:00Z</dcterms:created>
  <dcterms:modified xsi:type="dcterms:W3CDTF">2019-09-0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994</vt:lpwstr>
  </property>
</Properties>
</file>